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FF9097" w14:textId="77777777" w:rsidR="00C44D54" w:rsidRDefault="00C44D54">
      <w:pPr>
        <w:pStyle w:val="Body"/>
        <w:ind w:right="403"/>
      </w:pPr>
    </w:p>
    <w:p w14:paraId="7D5AB0FE" w14:textId="36CC93C6" w:rsidR="00C44D54" w:rsidRDefault="009C0F19">
      <w:pPr>
        <w:pStyle w:val="Body"/>
        <w:ind w:right="403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de-DE"/>
        </w:rPr>
        <w:t xml:space="preserve">LSE SEAC </w:t>
      </w:r>
      <w:r w:rsidR="005133BD">
        <w:rPr>
          <w:b/>
          <w:bCs/>
          <w:sz w:val="40"/>
          <w:szCs w:val="40"/>
          <w:lang w:val="de-DE"/>
        </w:rPr>
        <w:t xml:space="preserve">PhD </w:t>
      </w:r>
      <w:r w:rsidR="0089043C">
        <w:rPr>
          <w:b/>
          <w:bCs/>
          <w:sz w:val="40"/>
          <w:szCs w:val="40"/>
          <w:lang w:val="de-DE"/>
        </w:rPr>
        <w:t>Conference</w:t>
      </w:r>
      <w:r w:rsidR="005133BD">
        <w:rPr>
          <w:b/>
          <w:bCs/>
          <w:sz w:val="40"/>
          <w:szCs w:val="40"/>
          <w:lang w:val="de-DE"/>
        </w:rPr>
        <w:t xml:space="preserve"> Fund</w:t>
      </w:r>
    </w:p>
    <w:p w14:paraId="1B44ECB2" w14:textId="77777777" w:rsidR="00C44D54" w:rsidRDefault="009C0F19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14:paraId="3E393C36" w14:textId="77777777" w:rsidR="00C44D54" w:rsidRDefault="00C44D54">
      <w:pPr>
        <w:pStyle w:val="Body"/>
        <w:ind w:right="403"/>
      </w:pPr>
    </w:p>
    <w:p w14:paraId="34C7AB66" w14:textId="77777777" w:rsidR="00C44D54" w:rsidRDefault="009C0F19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a-DK"/>
        </w:rPr>
        <w:t>APPLICANT DETAILS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C44D54" w14:paraId="68897330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8554E4A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Forename(s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BA94A05" w14:textId="77777777" w:rsidR="00C44D54" w:rsidRDefault="00C44D54"/>
        </w:tc>
      </w:tr>
      <w:tr w:rsidR="00C44D54" w14:paraId="20407EF9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C14DC50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rname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754EE23" w14:textId="77777777" w:rsidR="00C44D54" w:rsidRDefault="00C44D54"/>
        </w:tc>
      </w:tr>
      <w:tr w:rsidR="00C44D54" w14:paraId="5FD7CA32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553CA28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Email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A7F471B" w14:textId="77777777" w:rsidR="00C44D54" w:rsidRDefault="00C44D54"/>
        </w:tc>
      </w:tr>
      <w:tr w:rsidR="00C44D54" w14:paraId="7CDE3422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474D5E0" w14:textId="77777777" w:rsidR="00C44D54" w:rsidRDefault="009C0F19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partment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13DD9ED" w14:textId="77777777" w:rsidR="00C44D54" w:rsidRDefault="00C44D54"/>
        </w:tc>
      </w:tr>
      <w:tr w:rsidR="00C44D54" w14:paraId="4EEA7D59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382F0CA" w14:textId="6101E5C0" w:rsidR="00C44D54" w:rsidRDefault="006946F1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PhD Programme</w:t>
            </w:r>
            <w:r w:rsidR="009C0F19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15C59B7" w14:textId="77777777" w:rsidR="00C44D54" w:rsidRDefault="00C44D54"/>
        </w:tc>
      </w:tr>
      <w:tr w:rsidR="006946F1" w14:paraId="06CFB470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2167D80" w14:textId="2FE206A7" w:rsidR="006946F1" w:rsidRDefault="006946F1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ear of Study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3D96A4C" w14:textId="77777777" w:rsidR="006946F1" w:rsidRDefault="006946F1"/>
        </w:tc>
      </w:tr>
      <w:tr w:rsidR="007319E1" w14:paraId="433C7361" w14:textId="77777777" w:rsidTr="006946F1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FC2CF11" w14:textId="226F83B2" w:rsidR="007319E1" w:rsidRDefault="007319E1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ave you done your upgrade? (if not, write your planned upgrade date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F8EC586" w14:textId="77777777" w:rsidR="007319E1" w:rsidRDefault="007319E1"/>
        </w:tc>
      </w:tr>
    </w:tbl>
    <w:p w14:paraId="18DEC61A" w14:textId="2305D20B" w:rsidR="00C44D54" w:rsidRDefault="00C44D54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14:paraId="3157C591" w14:textId="08DA8D9D" w:rsidR="006946F1" w:rsidRDefault="006946F1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ETAILS OF P</w:t>
      </w:r>
      <w:r w:rsidR="00C60F0D">
        <w:rPr>
          <w:b/>
          <w:bCs/>
          <w:sz w:val="26"/>
          <w:szCs w:val="26"/>
        </w:rPr>
        <w:t>H</w:t>
      </w:r>
      <w:r>
        <w:rPr>
          <w:b/>
          <w:bCs/>
          <w:sz w:val="26"/>
          <w:szCs w:val="26"/>
        </w:rPr>
        <w:t>D PROJECT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6946F1" w14:paraId="69161960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502AB3E1" w14:textId="7EE1EFCF" w:rsidR="006946F1" w:rsidRDefault="006946F1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Thesis title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1439775" w14:textId="77777777" w:rsidR="006946F1" w:rsidRDefault="006946F1" w:rsidP="002505BC"/>
        </w:tc>
      </w:tr>
      <w:tr w:rsidR="006946F1" w14:paraId="43FACCFE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FD868B8" w14:textId="66484E6F" w:rsidR="006946F1" w:rsidRDefault="006946F1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Supervisor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C362372" w14:textId="77777777" w:rsidR="006946F1" w:rsidRDefault="006946F1" w:rsidP="002505BC"/>
        </w:tc>
      </w:tr>
      <w:tr w:rsidR="006946F1" w14:paraId="38A63BB3" w14:textId="77777777" w:rsidTr="002505BC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796FA6D" w14:textId="6E6D4360" w:rsidR="006946F1" w:rsidRDefault="0089043C" w:rsidP="002505BC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Research summary (include the tile of the paper you have been invited to present)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611EC62" w14:textId="77777777" w:rsidR="006946F1" w:rsidRDefault="006946F1" w:rsidP="002505BC"/>
        </w:tc>
      </w:tr>
    </w:tbl>
    <w:p w14:paraId="169192AE" w14:textId="77777777" w:rsidR="006946F1" w:rsidRDefault="006946F1" w:rsidP="00C60F0D">
      <w:pPr>
        <w:pStyle w:val="Body"/>
        <w:ind w:right="403"/>
        <w:rPr>
          <w:b/>
          <w:bCs/>
          <w:sz w:val="26"/>
          <w:szCs w:val="26"/>
        </w:rPr>
      </w:pPr>
    </w:p>
    <w:p w14:paraId="157FB4C9" w14:textId="4C455F8A" w:rsidR="00C44D54" w:rsidRPr="0089043C" w:rsidRDefault="003C184D" w:rsidP="0089043C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CONFERENCE DETAILS</w:t>
      </w:r>
    </w:p>
    <w:tbl>
      <w:tblPr>
        <w:tblW w:w="975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965"/>
        <w:gridCol w:w="6788"/>
      </w:tblGrid>
      <w:tr w:rsidR="0089043C" w14:paraId="688DB798" w14:textId="77777777" w:rsidTr="00ED753A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CB2464F" w14:textId="39D35517" w:rsidR="0089043C" w:rsidRDefault="0089043C" w:rsidP="00ED753A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Conference title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2E4001B1" w14:textId="77777777" w:rsidR="0089043C" w:rsidRDefault="0089043C" w:rsidP="00ED753A"/>
        </w:tc>
      </w:tr>
      <w:tr w:rsidR="0089043C" w14:paraId="3D52DE4D" w14:textId="77777777" w:rsidTr="00ED753A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FC92953" w14:textId="43BB5C51" w:rsidR="0089043C" w:rsidRDefault="0089043C" w:rsidP="00ED753A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Conference organisers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343063C" w14:textId="77777777" w:rsidR="0089043C" w:rsidRDefault="0089043C" w:rsidP="00ED753A"/>
        </w:tc>
      </w:tr>
      <w:tr w:rsidR="0089043C" w14:paraId="6E7EADA0" w14:textId="77777777" w:rsidTr="00ED753A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2F26F3C9" w14:textId="375ADDD2" w:rsidR="0089043C" w:rsidRDefault="0089043C" w:rsidP="00ED753A">
            <w:pPr>
              <w:pStyle w:val="Body"/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ates of conference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4633F43" w14:textId="77777777" w:rsidR="0089043C" w:rsidRDefault="0089043C" w:rsidP="00ED753A"/>
        </w:tc>
      </w:tr>
      <w:tr w:rsidR="0089043C" w14:paraId="7F7F3F22" w14:textId="77777777" w:rsidTr="00ED753A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126EBCA4" w14:textId="4A0F693F" w:rsidR="0089043C" w:rsidRDefault="0089043C" w:rsidP="00ED753A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Location of conference</w:t>
            </w:r>
            <w:r w:rsidR="00E07280">
              <w:rPr>
                <w:b/>
                <w:bCs/>
                <w:lang w:val="en-US"/>
              </w:rPr>
              <w:t>*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3D479DD8" w14:textId="77777777" w:rsidR="0089043C" w:rsidRDefault="0089043C" w:rsidP="00ED753A"/>
        </w:tc>
      </w:tr>
      <w:tr w:rsidR="00C3741A" w14:paraId="140D9AD4" w14:textId="77777777" w:rsidTr="00ED753A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01F38162" w14:textId="1D069312" w:rsidR="00C3741A" w:rsidRDefault="00C3741A" w:rsidP="00ED753A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Title of Conference Paper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75B74CE3" w14:textId="77777777" w:rsidR="00C3741A" w:rsidRDefault="00C3741A" w:rsidP="00ED753A"/>
        </w:tc>
      </w:tr>
      <w:tr w:rsidR="0089043C" w14:paraId="7AB41EB8" w14:textId="77777777" w:rsidTr="00ED753A">
        <w:trPr>
          <w:trHeight w:val="258"/>
          <w:jc w:val="center"/>
        </w:trPr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63FECA50" w14:textId="4EF7BE34" w:rsidR="0089043C" w:rsidRDefault="0089043C" w:rsidP="00ED753A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ave you already been invited to present?</w:t>
            </w:r>
          </w:p>
        </w:tc>
        <w:tc>
          <w:tcPr>
            <w:tcW w:w="6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  <w:vAlign w:val="center"/>
          </w:tcPr>
          <w:p w14:paraId="40A45094" w14:textId="77777777" w:rsidR="0089043C" w:rsidRDefault="0089043C" w:rsidP="00ED753A"/>
        </w:tc>
      </w:tr>
    </w:tbl>
    <w:p w14:paraId="4AE55E82" w14:textId="6142736B" w:rsidR="00A41E95" w:rsidRDefault="00E07280" w:rsidP="00E07280">
      <w:pPr>
        <w:pStyle w:val="Body"/>
        <w:spacing w:before="240"/>
      </w:pPr>
      <w:r w:rsidRPr="00E07280">
        <w:t xml:space="preserve">* </w:t>
      </w:r>
      <w:r w:rsidR="00A41E95" w:rsidRPr="00A41E95">
        <w:t>Under the Covid-19 pandemic circumstances, virtual conferences are also eligible and SEAC will fund conference registration fees, provided that applicants present a paper.</w:t>
      </w:r>
    </w:p>
    <w:p w14:paraId="0D1D5453" w14:textId="77777777" w:rsidR="00E07280" w:rsidRDefault="00E07280">
      <w:pPr>
        <w:pStyle w:val="Body"/>
        <w:rPr>
          <w:b/>
          <w:bCs/>
          <w:sz w:val="26"/>
          <w:szCs w:val="26"/>
        </w:rPr>
      </w:pPr>
    </w:p>
    <w:p w14:paraId="79A25DE7" w14:textId="5792BC9E" w:rsidR="003C184D" w:rsidRDefault="003C184D" w:rsidP="003C184D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  <w:r>
        <w:rPr>
          <w:b/>
          <w:bCs/>
          <w:sz w:val="26"/>
          <w:szCs w:val="26"/>
          <w:lang w:val="de-DE"/>
        </w:rPr>
        <w:t>CONFERENCES COSTS</w:t>
      </w:r>
    </w:p>
    <w:p w14:paraId="104121E3" w14:textId="1B4781F9" w:rsidR="00C44D54" w:rsidRPr="0089043C" w:rsidRDefault="003C184D">
      <w:pPr>
        <w:pStyle w:val="Body"/>
        <w:tabs>
          <w:tab w:val="left" w:pos="4215"/>
        </w:tabs>
        <w:ind w:right="403"/>
        <w:rPr>
          <w:lang w:val="en-US"/>
        </w:rPr>
      </w:pPr>
      <w:r>
        <w:rPr>
          <w:lang w:val="en-US"/>
        </w:rPr>
        <w:t>Please give details of your expenditure under the following headings.</w:t>
      </w:r>
      <w:r w:rsidR="0089043C">
        <w:rPr>
          <w:lang w:val="en-US"/>
        </w:rPr>
        <w:t xml:space="preserve"> </w:t>
      </w:r>
      <w:r w:rsidR="0089043C" w:rsidRPr="0089043C">
        <w:rPr>
          <w:lang w:val="en-US"/>
        </w:rPr>
        <w:t>Please note that any award made will only be a contribution</w:t>
      </w:r>
      <w:r w:rsidR="0089043C">
        <w:rPr>
          <w:lang w:val="en-US"/>
        </w:rPr>
        <w:t xml:space="preserve"> </w:t>
      </w:r>
      <w:r w:rsidR="0089043C" w:rsidRPr="0089043C">
        <w:rPr>
          <w:lang w:val="en-US"/>
        </w:rPr>
        <w:t>towards your costs. You must provide documentary evidence in relation to your accommodation, travel costs (e</w:t>
      </w:r>
      <w:r w:rsidR="00212052">
        <w:rPr>
          <w:lang w:val="en-US"/>
        </w:rPr>
        <w:t>.</w:t>
      </w:r>
      <w:r w:rsidR="0089043C" w:rsidRPr="0089043C">
        <w:rPr>
          <w:lang w:val="en-US"/>
        </w:rPr>
        <w:t>g</w:t>
      </w:r>
      <w:r w:rsidR="00212052">
        <w:rPr>
          <w:lang w:val="en-US"/>
        </w:rPr>
        <w:t>.</w:t>
      </w:r>
      <w:r w:rsidR="0089043C" w:rsidRPr="0089043C">
        <w:rPr>
          <w:lang w:val="en-US"/>
        </w:rPr>
        <w:t>, an e-ticket),</w:t>
      </w:r>
      <w:r w:rsidR="0089043C">
        <w:rPr>
          <w:lang w:val="en-US"/>
        </w:rPr>
        <w:t xml:space="preserve"> </w:t>
      </w:r>
      <w:r w:rsidR="0089043C" w:rsidRPr="0089043C">
        <w:rPr>
          <w:lang w:val="en-US"/>
        </w:rPr>
        <w:t>the conference registration fee and confirm that you have obtained a cover note for the School’s Travel Insurance Policy</w:t>
      </w:r>
      <w:r w:rsidR="0089043C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480"/>
      </w:tblGrid>
      <w:tr w:rsidR="003C184D" w14:paraId="58C57178" w14:textId="77777777" w:rsidTr="00212052">
        <w:tc>
          <w:tcPr>
            <w:tcW w:w="2263" w:type="dxa"/>
            <w:vAlign w:val="center"/>
          </w:tcPr>
          <w:p w14:paraId="03954FF7" w14:textId="16265151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Travel</w:t>
            </w:r>
          </w:p>
        </w:tc>
        <w:tc>
          <w:tcPr>
            <w:tcW w:w="7480" w:type="dxa"/>
          </w:tcPr>
          <w:p w14:paraId="122962F1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740DBC2C" w14:textId="77777777" w:rsidTr="00212052">
        <w:tc>
          <w:tcPr>
            <w:tcW w:w="2263" w:type="dxa"/>
            <w:vAlign w:val="center"/>
          </w:tcPr>
          <w:p w14:paraId="299EF218" w14:textId="07CF132C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Accommodation</w:t>
            </w:r>
          </w:p>
        </w:tc>
        <w:tc>
          <w:tcPr>
            <w:tcW w:w="7480" w:type="dxa"/>
          </w:tcPr>
          <w:p w14:paraId="51BA52F7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45AE9915" w14:textId="77777777" w:rsidTr="00212052">
        <w:tc>
          <w:tcPr>
            <w:tcW w:w="2263" w:type="dxa"/>
            <w:vAlign w:val="center"/>
          </w:tcPr>
          <w:p w14:paraId="4DF8DA25" w14:textId="71D15591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Meals</w:t>
            </w:r>
          </w:p>
        </w:tc>
        <w:tc>
          <w:tcPr>
            <w:tcW w:w="7480" w:type="dxa"/>
          </w:tcPr>
          <w:p w14:paraId="5ED5A883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3E144759" w14:textId="77777777" w:rsidTr="00212052">
        <w:tc>
          <w:tcPr>
            <w:tcW w:w="2263" w:type="dxa"/>
            <w:vAlign w:val="center"/>
          </w:tcPr>
          <w:p w14:paraId="56339F42" w14:textId="74840BD9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Conference registration fee</w:t>
            </w:r>
          </w:p>
        </w:tc>
        <w:tc>
          <w:tcPr>
            <w:tcW w:w="7480" w:type="dxa"/>
          </w:tcPr>
          <w:p w14:paraId="15717EA5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273A2AA1" w14:textId="77777777" w:rsidTr="00212052">
        <w:tc>
          <w:tcPr>
            <w:tcW w:w="2263" w:type="dxa"/>
            <w:vAlign w:val="center"/>
          </w:tcPr>
          <w:p w14:paraId="2B01FF25" w14:textId="58EA555E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Other (please specify)</w:t>
            </w:r>
          </w:p>
        </w:tc>
        <w:tc>
          <w:tcPr>
            <w:tcW w:w="7480" w:type="dxa"/>
          </w:tcPr>
          <w:p w14:paraId="06A5F1CE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03B9A6C9" w14:textId="77777777" w:rsidTr="00212052">
        <w:tc>
          <w:tcPr>
            <w:tcW w:w="2263" w:type="dxa"/>
            <w:vAlign w:val="center"/>
          </w:tcPr>
          <w:p w14:paraId="7D821E34" w14:textId="5C73B03F" w:rsidR="003C184D" w:rsidRP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b/>
                <w:bCs/>
                <w:color w:val="393D3F"/>
                <w:lang w:val="en-US"/>
              </w:rPr>
            </w:pPr>
            <w:r w:rsidRPr="003C184D">
              <w:rPr>
                <w:b/>
                <w:bCs/>
                <w:color w:val="393D3F"/>
                <w:lang w:val="en-US"/>
              </w:rPr>
              <w:t>Total</w:t>
            </w:r>
          </w:p>
        </w:tc>
        <w:tc>
          <w:tcPr>
            <w:tcW w:w="7480" w:type="dxa"/>
          </w:tcPr>
          <w:p w14:paraId="03CDA82E" w14:textId="77777777" w:rsidR="003C184D" w:rsidRDefault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  <w:tr w:rsidR="003C184D" w14:paraId="57BE6E61" w14:textId="77777777" w:rsidTr="00212052">
        <w:trPr>
          <w:trHeight w:val="810"/>
        </w:trPr>
        <w:tc>
          <w:tcPr>
            <w:tcW w:w="2263" w:type="dxa"/>
            <w:vAlign w:val="center"/>
          </w:tcPr>
          <w:p w14:paraId="459000D2" w14:textId="77777777" w:rsidR="003C184D" w:rsidRDefault="003C184D" w:rsidP="00212052">
            <w:pPr>
              <w:pStyle w:val="Body"/>
              <w:spacing w:after="0" w:line="240" w:lineRule="auto"/>
              <w:ind w:right="403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Have you secured another funding for the conference? </w:t>
            </w:r>
          </w:p>
          <w:p w14:paraId="044017BC" w14:textId="407C55F3" w:rsidR="003C184D" w:rsidRDefault="003C184D" w:rsidP="0021205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  <w:r>
              <w:rPr>
                <w:b/>
                <w:bCs/>
                <w:lang w:val="en-US"/>
              </w:rPr>
              <w:t>(If YES, how much is the award?)</w:t>
            </w:r>
          </w:p>
        </w:tc>
        <w:tc>
          <w:tcPr>
            <w:tcW w:w="7480" w:type="dxa"/>
            <w:vAlign w:val="center"/>
          </w:tcPr>
          <w:p w14:paraId="29DB28F1" w14:textId="77777777" w:rsidR="003C184D" w:rsidRDefault="003C184D" w:rsidP="003C184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  <w:rPr>
                <w:color w:val="393D3F"/>
                <w:lang w:val="en-US"/>
              </w:rPr>
            </w:pPr>
          </w:p>
        </w:tc>
      </w:tr>
    </w:tbl>
    <w:p w14:paraId="6C42DB27" w14:textId="77777777" w:rsidR="006B4439" w:rsidRDefault="006B4439" w:rsidP="006B4439"/>
    <w:p w14:paraId="487243E4" w14:textId="77777777" w:rsidR="003C184D" w:rsidRDefault="003C184D" w:rsidP="00541230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</w:p>
    <w:p w14:paraId="307862E4" w14:textId="3823975B" w:rsidR="006B4439" w:rsidRPr="00541230" w:rsidRDefault="00541230" w:rsidP="00541230">
      <w:pPr>
        <w:pStyle w:val="Body"/>
        <w:spacing w:after="0"/>
        <w:ind w:right="403"/>
        <w:jc w:val="center"/>
        <w:rPr>
          <w:b/>
          <w:bCs/>
          <w:sz w:val="26"/>
          <w:szCs w:val="26"/>
          <w:lang w:val="de-DE"/>
        </w:rPr>
      </w:pPr>
      <w:r w:rsidRPr="00541230">
        <w:rPr>
          <w:b/>
          <w:bCs/>
          <w:sz w:val="26"/>
          <w:szCs w:val="26"/>
          <w:lang w:val="de-DE"/>
        </w:rPr>
        <w:t>STATEMENT OF SUPPORT FROM PHD SUPERVISOR</w:t>
      </w:r>
      <w:r w:rsidR="00E42EF4">
        <w:rPr>
          <w:b/>
          <w:bCs/>
          <w:sz w:val="26"/>
          <w:szCs w:val="26"/>
          <w:lang w:val="de-DE"/>
        </w:rPr>
        <w:t>*</w:t>
      </w:r>
    </w:p>
    <w:p w14:paraId="5FD4F0A9" w14:textId="77777777" w:rsidR="00541230" w:rsidRDefault="00541230" w:rsidP="006B44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3"/>
      </w:tblGrid>
      <w:tr w:rsidR="00541230" w14:paraId="788CD59A" w14:textId="77777777" w:rsidTr="00212052">
        <w:trPr>
          <w:trHeight w:val="4177"/>
        </w:trPr>
        <w:tc>
          <w:tcPr>
            <w:tcW w:w="9743" w:type="dxa"/>
          </w:tcPr>
          <w:p w14:paraId="31F75536" w14:textId="669CE2FB" w:rsidR="00541230" w:rsidRDefault="0054123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4215"/>
              </w:tabs>
              <w:ind w:right="403"/>
            </w:pPr>
          </w:p>
        </w:tc>
      </w:tr>
    </w:tbl>
    <w:p w14:paraId="3FACD42C" w14:textId="2BBC9DB0" w:rsidR="00541230" w:rsidRDefault="00541230" w:rsidP="00541230">
      <w:pPr>
        <w:pStyle w:val="Body"/>
        <w:widowControl w:val="0"/>
        <w:tabs>
          <w:tab w:val="left" w:pos="4215"/>
        </w:tabs>
        <w:spacing w:before="240" w:line="240" w:lineRule="auto"/>
      </w:pPr>
      <w:r>
        <w:t xml:space="preserve">* Supervisor statement can be sent separately to </w:t>
      </w:r>
      <w:hyperlink r:id="rId6" w:history="1">
        <w:r w:rsidRPr="00963359">
          <w:rPr>
            <w:rStyle w:val="Hyperlink"/>
          </w:rPr>
          <w:t>seac.admin@lse.ac.uk</w:t>
        </w:r>
      </w:hyperlink>
    </w:p>
    <w:p w14:paraId="011225F5" w14:textId="7DFA2EFE" w:rsidR="00541230" w:rsidRDefault="00541230" w:rsidP="00541230">
      <w:pPr>
        <w:pStyle w:val="Body"/>
        <w:widowControl w:val="0"/>
        <w:tabs>
          <w:tab w:val="left" w:pos="4215"/>
        </w:tabs>
        <w:spacing w:before="240" w:line="240" w:lineRule="auto"/>
      </w:pPr>
      <w:r>
        <w:t>Supervisor’s signature and date:</w:t>
      </w:r>
    </w:p>
    <w:p w14:paraId="01550CBC" w14:textId="7B7B8512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4CACF49B" w14:textId="1591B59C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350C46C8" w14:textId="330448E3" w:rsidR="00541230" w:rsidRPr="00541230" w:rsidRDefault="00541230" w:rsidP="00541230">
      <w:pPr>
        <w:pStyle w:val="Body"/>
        <w:ind w:right="403"/>
        <w:jc w:val="center"/>
        <w:rPr>
          <w:b/>
          <w:bCs/>
          <w:sz w:val="26"/>
          <w:szCs w:val="26"/>
          <w:lang w:val="de-DE"/>
        </w:rPr>
      </w:pPr>
      <w:r w:rsidRPr="00541230">
        <w:rPr>
          <w:b/>
          <w:bCs/>
          <w:sz w:val="26"/>
          <w:szCs w:val="26"/>
          <w:lang w:val="de-DE"/>
        </w:rPr>
        <w:t>APPLICANT’S DECLATION</w:t>
      </w:r>
    </w:p>
    <w:p w14:paraId="3DAC19A5" w14:textId="056EC12B" w:rsidR="00F44B81" w:rsidRDefault="00541230" w:rsidP="00F44B81">
      <w:pPr>
        <w:pStyle w:val="Body"/>
        <w:widowControl w:val="0"/>
        <w:tabs>
          <w:tab w:val="left" w:pos="4215"/>
        </w:tabs>
        <w:spacing w:line="240" w:lineRule="auto"/>
      </w:pPr>
      <w:r>
        <w:t xml:space="preserve">In typing my name below, I show that I have read the call for application of SEAC PhD </w:t>
      </w:r>
      <w:r w:rsidR="0089043C">
        <w:t>Conference</w:t>
      </w:r>
      <w:r>
        <w:t xml:space="preserve"> </w:t>
      </w:r>
      <w:r w:rsidR="00212052">
        <w:t>Fund s</w:t>
      </w:r>
      <w:r>
        <w:t>cheme on SEAC website and agree to abide by these conditions.</w:t>
      </w:r>
      <w:r w:rsidR="00F44B81">
        <w:t xml:space="preserve"> I undertake to inform SEAC of any changes to my circumstances without delay. If, for any reason, I am unable to attend the conference, I agree to refund any award I may have received from SEAC without delay. I confirm that I have obtained a cover note for the School’s Travel Insurance Policy. I understand that false information will invalidate this application.</w:t>
      </w:r>
    </w:p>
    <w:p w14:paraId="464263DF" w14:textId="7BFE2AC4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</w:p>
    <w:p w14:paraId="60BB895A" w14:textId="345D58A1" w:rsidR="00541230" w:rsidRDefault="00541230">
      <w:pPr>
        <w:pStyle w:val="Body"/>
        <w:widowControl w:val="0"/>
        <w:tabs>
          <w:tab w:val="left" w:pos="4215"/>
        </w:tabs>
        <w:spacing w:line="240" w:lineRule="auto"/>
      </w:pPr>
      <w:r>
        <w:t>Applicant’s signature and date:</w:t>
      </w:r>
    </w:p>
    <w:p w14:paraId="000E9FA2" w14:textId="79B83419" w:rsidR="00C44D54" w:rsidRDefault="00C44D54">
      <w:pPr>
        <w:pStyle w:val="Body"/>
        <w:tabs>
          <w:tab w:val="left" w:pos="4215"/>
        </w:tabs>
        <w:ind w:right="403"/>
      </w:pPr>
    </w:p>
    <w:p w14:paraId="2AB395F3" w14:textId="77777777" w:rsidR="00541230" w:rsidRDefault="00541230">
      <w:pPr>
        <w:pStyle w:val="Body"/>
        <w:tabs>
          <w:tab w:val="left" w:pos="4215"/>
        </w:tabs>
        <w:ind w:right="403"/>
      </w:pPr>
    </w:p>
    <w:p w14:paraId="4C0EC32C" w14:textId="59D507C3" w:rsidR="00C44D54" w:rsidRPr="00707D5B" w:rsidRDefault="009C0F19" w:rsidP="00541230">
      <w:pPr>
        <w:pStyle w:val="Body"/>
        <w:tabs>
          <w:tab w:val="left" w:pos="4215"/>
        </w:tabs>
        <w:ind w:right="403"/>
        <w:jc w:val="center"/>
        <w:rPr>
          <w:b/>
          <w:bCs/>
          <w:sz w:val="28"/>
          <w:szCs w:val="28"/>
        </w:rPr>
      </w:pPr>
      <w:r w:rsidRPr="00707D5B">
        <w:rPr>
          <w:b/>
          <w:bCs/>
          <w:sz w:val="24"/>
          <w:szCs w:val="24"/>
          <w:lang w:val="en-US"/>
        </w:rPr>
        <w:t xml:space="preserve">Please submit the completed form </w:t>
      </w:r>
      <w:r w:rsidR="00707D5B">
        <w:rPr>
          <w:b/>
          <w:bCs/>
          <w:sz w:val="24"/>
          <w:szCs w:val="24"/>
          <w:lang w:val="en-US"/>
        </w:rPr>
        <w:t xml:space="preserve">along with a </w:t>
      </w:r>
      <w:r w:rsidR="00707D5B" w:rsidRPr="00707D5B">
        <w:rPr>
          <w:b/>
          <w:bCs/>
          <w:i/>
          <w:iCs/>
          <w:sz w:val="24"/>
          <w:szCs w:val="24"/>
          <w:lang w:val="en-US"/>
        </w:rPr>
        <w:t>two-page CV</w:t>
      </w:r>
      <w:r w:rsidR="00707D5B">
        <w:rPr>
          <w:b/>
          <w:bCs/>
          <w:sz w:val="24"/>
          <w:szCs w:val="24"/>
          <w:lang w:val="en-US"/>
        </w:rPr>
        <w:t xml:space="preserve"> </w:t>
      </w:r>
      <w:r w:rsidRPr="00707D5B">
        <w:rPr>
          <w:b/>
          <w:bCs/>
          <w:sz w:val="24"/>
          <w:szCs w:val="24"/>
          <w:lang w:val="en-US"/>
        </w:rPr>
        <w:t xml:space="preserve">via email to SEAC Centre Manager: </w:t>
      </w:r>
      <w:hyperlink r:id="rId7" w:history="1">
        <w:r w:rsidRPr="00707D5B">
          <w:rPr>
            <w:rStyle w:val="Hyperlink0"/>
            <w:b/>
            <w:bCs/>
            <w:sz w:val="24"/>
            <w:szCs w:val="24"/>
          </w:rPr>
          <w:t>seac.admin@lse.ac.uk</w:t>
        </w:r>
      </w:hyperlink>
    </w:p>
    <w:sectPr w:rsidR="00C44D54" w:rsidRPr="00707D5B">
      <w:headerReference w:type="default" r:id="rId8"/>
      <w:footerReference w:type="default" r:id="rId9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BD5F3" w14:textId="77777777" w:rsidR="00D47381" w:rsidRDefault="00D47381">
      <w:r>
        <w:separator/>
      </w:r>
    </w:p>
  </w:endnote>
  <w:endnote w:type="continuationSeparator" w:id="0">
    <w:p w14:paraId="32BB7C8C" w14:textId="77777777" w:rsidR="00D47381" w:rsidRDefault="00D47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21BB8" w14:textId="77777777" w:rsidR="00C44D54" w:rsidRDefault="00C44D54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E2E1C6" w14:textId="77777777" w:rsidR="00D47381" w:rsidRDefault="00D47381">
      <w:r>
        <w:separator/>
      </w:r>
    </w:p>
  </w:footnote>
  <w:footnote w:type="continuationSeparator" w:id="0">
    <w:p w14:paraId="069FB9F7" w14:textId="77777777" w:rsidR="00D47381" w:rsidRDefault="00D47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3550BA" w14:textId="77777777" w:rsidR="00C44D54" w:rsidRDefault="009C0F19">
    <w:pPr>
      <w:pStyle w:val="Header"/>
      <w:jc w:val="right"/>
    </w:pPr>
    <w:r>
      <w:rPr>
        <w:noProof/>
      </w:rPr>
      <w:drawing>
        <wp:inline distT="0" distB="0" distL="0" distR="0" wp14:anchorId="4F913F7C" wp14:editId="123D474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xNDUxMzOwNDNQ0lEKTi0uzszPAykwrQUACBmGHywAAAA="/>
  </w:docVars>
  <w:rsids>
    <w:rsidRoot w:val="00C44D54"/>
    <w:rsid w:val="00212052"/>
    <w:rsid w:val="003C184D"/>
    <w:rsid w:val="003F4AC7"/>
    <w:rsid w:val="005133BD"/>
    <w:rsid w:val="00541230"/>
    <w:rsid w:val="00571CA2"/>
    <w:rsid w:val="006946F1"/>
    <w:rsid w:val="006B4439"/>
    <w:rsid w:val="00707D5B"/>
    <w:rsid w:val="007319E1"/>
    <w:rsid w:val="0089043C"/>
    <w:rsid w:val="009C0F19"/>
    <w:rsid w:val="00A31EAA"/>
    <w:rsid w:val="00A41E95"/>
    <w:rsid w:val="00C3741A"/>
    <w:rsid w:val="00C44D54"/>
    <w:rsid w:val="00C60F0D"/>
    <w:rsid w:val="00CA7C0C"/>
    <w:rsid w:val="00D14A8E"/>
    <w:rsid w:val="00D47381"/>
    <w:rsid w:val="00D714E6"/>
    <w:rsid w:val="00D80ACF"/>
    <w:rsid w:val="00DE6901"/>
    <w:rsid w:val="00E07280"/>
    <w:rsid w:val="00E42EF4"/>
    <w:rsid w:val="00E85952"/>
    <w:rsid w:val="00F44B81"/>
    <w:rsid w:val="00F50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CB2A1"/>
  <w15:docId w15:val="{BC2B2176-866D-4601-A645-21EA7433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  <w:style w:type="table" w:styleId="TableGrid">
    <w:name w:val="Table Grid"/>
    <w:basedOn w:val="TableNormal"/>
    <w:uiPriority w:val="39"/>
    <w:rsid w:val="006B44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123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EF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EF4"/>
    <w:rPr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eac.admin@lse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ac.admin@lse.ac.uk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OH</dc:creator>
  <cp:lastModifiedBy>BOULTONK</cp:lastModifiedBy>
  <cp:revision>2</cp:revision>
  <dcterms:created xsi:type="dcterms:W3CDTF">2021-07-23T14:59:00Z</dcterms:created>
  <dcterms:modified xsi:type="dcterms:W3CDTF">2021-07-23T14:59:00Z</dcterms:modified>
</cp:coreProperties>
</file>